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EE86A6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B081C5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6F38F6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E8F966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B4BB90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8C4061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8EA481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44ED64" w14:textId="77777777" w:rsidR="00B4761C" w:rsidRDefault="00B4761C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4761C">
        <w:rPr>
          <w:rFonts w:ascii="Times New Roman" w:hAnsi="Times New Roman" w:cs="Times New Roman"/>
          <w:b/>
          <w:bCs/>
          <w:sz w:val="24"/>
          <w:szCs w:val="24"/>
        </w:rPr>
        <w:t>Establishing a Just, Learning Culture</w:t>
      </w:r>
    </w:p>
    <w:p w14:paraId="3D5E3780" w14:textId="0BA579F9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>Larry Shane Tinsley</w:t>
      </w:r>
    </w:p>
    <w:p w14:paraId="6283FED7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>Bellevue University</w:t>
      </w:r>
    </w:p>
    <w:p w14:paraId="7CD47A09" w14:textId="1CB9C05E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 xml:space="preserve">CSD 380: DevOps </w:t>
      </w:r>
      <w:r w:rsidR="00B4761C">
        <w:rPr>
          <w:rFonts w:ascii="Times New Roman" w:hAnsi="Times New Roman" w:cs="Times New Roman"/>
          <w:sz w:val="24"/>
          <w:szCs w:val="24"/>
        </w:rPr>
        <w:t>9</w:t>
      </w:r>
      <w:r w:rsidRPr="00394BFE">
        <w:rPr>
          <w:rFonts w:ascii="Times New Roman" w:hAnsi="Times New Roman" w:cs="Times New Roman"/>
          <w:sz w:val="24"/>
          <w:szCs w:val="24"/>
        </w:rPr>
        <w:t>.2</w:t>
      </w:r>
    </w:p>
    <w:p w14:paraId="7E5A95BD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>Dr. Joseph Issa</w:t>
      </w:r>
    </w:p>
    <w:p w14:paraId="742F7835" w14:textId="281BDBB0" w:rsidR="00DC516B" w:rsidRPr="00394BFE" w:rsidRDefault="002C10B7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</w:t>
      </w:r>
      <w:r w:rsidR="00DC516B" w:rsidRPr="00394B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3</w:t>
      </w:r>
      <w:r w:rsidR="00DC516B" w:rsidRPr="00394BFE">
        <w:rPr>
          <w:rFonts w:ascii="Times New Roman" w:hAnsi="Times New Roman" w:cs="Times New Roman"/>
          <w:sz w:val="24"/>
          <w:szCs w:val="24"/>
        </w:rPr>
        <w:t>, 2024</w:t>
      </w:r>
    </w:p>
    <w:p w14:paraId="5C236F88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7A8BFF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599C70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D3569F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AED4C0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248C11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1E1223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AA97C3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8D05E2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27741C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3F1FED" w14:textId="77777777" w:rsidR="00B4761C" w:rsidRDefault="00B4761C" w:rsidP="002C10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Establishing a Just, Learning Culture</w:t>
      </w:r>
    </w:p>
    <w:p w14:paraId="7422B917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1: Title Slide</w:t>
      </w:r>
    </w:p>
    <w:p w14:paraId="7323AF93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Title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Establishing a Just, Learning Culture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br/>
      </w: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Subtitle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Understanding the Learning Curve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br/>
      </w: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Your Name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br/>
      </w: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ate</w:t>
      </w:r>
    </w:p>
    <w:p w14:paraId="3B137CEF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3935912D">
          <v:rect id="_x0000_i1025" style="width:0;height:1.5pt" o:hralign="center" o:hrstd="t" o:hr="t" fillcolor="#a0a0a0" stroked="f"/>
        </w:pict>
      </w:r>
    </w:p>
    <w:p w14:paraId="75ACB144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2: Introduction</w:t>
      </w:r>
    </w:p>
    <w:p w14:paraId="7D1972BD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5453B25F" w14:textId="77777777" w:rsidR="00B4761C" w:rsidRPr="00B4761C" w:rsidRDefault="00B4761C" w:rsidP="00B4761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efini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A just culture balances accountability with a focus on learning and improvement.</w:t>
      </w:r>
    </w:p>
    <w:p w14:paraId="29EECE24" w14:textId="77777777" w:rsidR="00B4761C" w:rsidRPr="00B4761C" w:rsidRDefault="00B4761C" w:rsidP="00B4761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Importance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It encourages transparency, reduces fear of punishment, and promotes continuous learning.</w:t>
      </w:r>
    </w:p>
    <w:p w14:paraId="4966F692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570F3DC5">
          <v:rect id="_x0000_i1026" style="width:0;height:1.5pt" o:hralign="center" o:hrstd="t" o:hr="t" fillcolor="#a0a0a0" stroked="f"/>
        </w:pict>
      </w:r>
    </w:p>
    <w:p w14:paraId="0E0E216C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3: The Learning Curve Concept</w:t>
      </w:r>
    </w:p>
    <w:p w14:paraId="4F24F2AB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577E5A12" w14:textId="77777777" w:rsidR="00B4761C" w:rsidRPr="00B4761C" w:rsidRDefault="00B4761C" w:rsidP="00B4761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efini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A learning curve represents the rate of improvement in performing a task over time.</w:t>
      </w:r>
    </w:p>
    <w:p w14:paraId="2552371D" w14:textId="77777777" w:rsidR="00B4761C" w:rsidRPr="00B4761C" w:rsidRDefault="00B4761C" w:rsidP="00B4761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Applica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In a just culture, the learning curve reflects the time and effort required to shift organizational mindset and behaviors.</w:t>
      </w:r>
    </w:p>
    <w:p w14:paraId="5E190D74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7EC180E9">
          <v:rect id="_x0000_i1027" style="width:0;height:1.5pt" o:hralign="center" o:hrstd="t" o:hr="t" fillcolor="#a0a0a0" stroked="f"/>
        </w:pict>
      </w:r>
    </w:p>
    <w:p w14:paraId="022604A5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4: Phases of the Learning Curve</w:t>
      </w:r>
    </w:p>
    <w:p w14:paraId="078CD7D5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4140A819" w14:textId="77777777" w:rsidR="00B4761C" w:rsidRPr="00B4761C" w:rsidRDefault="00B4761C" w:rsidP="00B4761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Initial Awareness:</w:t>
      </w:r>
    </w:p>
    <w:p w14:paraId="687DADDF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Introduction to just culture principles.</w:t>
      </w:r>
    </w:p>
    <w:p w14:paraId="38843D06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Activitie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Training sessions, workshops, and communication from leadership.</w:t>
      </w:r>
    </w:p>
    <w:p w14:paraId="4425D011" w14:textId="77777777" w:rsidR="00B4761C" w:rsidRPr="00B4761C" w:rsidRDefault="00B4761C" w:rsidP="00B4761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Adoption:</w:t>
      </w:r>
    </w:p>
    <w:p w14:paraId="79AC018D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Early adoption of practices.</w:t>
      </w:r>
    </w:p>
    <w:p w14:paraId="56C47535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Activitie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Pilot programs, feedback loops, and initial implementation of just culture policies.</w:t>
      </w:r>
    </w:p>
    <w:p w14:paraId="49D15D2D" w14:textId="77777777" w:rsidR="00B4761C" w:rsidRPr="00B4761C" w:rsidRDefault="00B4761C" w:rsidP="00B4761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Integration:</w:t>
      </w:r>
    </w:p>
    <w:p w14:paraId="7FF068E7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Widespread adoption and integration into daily practices.</w:t>
      </w:r>
    </w:p>
    <w:p w14:paraId="44F552CA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ctivitie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Continuous reinforcement, advanced training, and policy adjustments.</w:t>
      </w:r>
    </w:p>
    <w:p w14:paraId="1275E661" w14:textId="77777777" w:rsidR="00B4761C" w:rsidRPr="00B4761C" w:rsidRDefault="00B4761C" w:rsidP="00B4761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Sustained Improvement:</w:t>
      </w:r>
    </w:p>
    <w:p w14:paraId="5013C64B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Just culture becomes ingrained in the organizational culture.</w:t>
      </w:r>
    </w:p>
    <w:p w14:paraId="21AB07C9" w14:textId="77777777" w:rsidR="00B4761C" w:rsidRPr="00B4761C" w:rsidRDefault="00B4761C" w:rsidP="00B4761C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Activitie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Ongoing evaluation, continuous learning initiatives, and performance monitoring.</w:t>
      </w:r>
    </w:p>
    <w:p w14:paraId="39566A02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607B5C62">
          <v:rect id="_x0000_i1028" style="width:0;height:1.5pt" o:hralign="center" o:hrstd="t" o:hr="t" fillcolor="#a0a0a0" stroked="f"/>
        </w:pict>
      </w:r>
    </w:p>
    <w:p w14:paraId="432DAD36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5: Time and Effort Required</w:t>
      </w:r>
    </w:p>
    <w:p w14:paraId="4A5ACC54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185D98F2" w14:textId="77777777" w:rsidR="00B4761C" w:rsidRPr="00B4761C" w:rsidRDefault="00B4761C" w:rsidP="00B4761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Initial Awarenes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3-6 months</w:t>
      </w:r>
    </w:p>
    <w:p w14:paraId="59C13B01" w14:textId="77777777" w:rsidR="00B4761C" w:rsidRPr="00B4761C" w:rsidRDefault="00B4761C" w:rsidP="00B4761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Adop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6-12 months</w:t>
      </w:r>
    </w:p>
    <w:p w14:paraId="65016CF4" w14:textId="77777777" w:rsidR="00B4761C" w:rsidRPr="00B4761C" w:rsidRDefault="00B4761C" w:rsidP="00B4761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Integra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12-24 months</w:t>
      </w:r>
    </w:p>
    <w:p w14:paraId="02BDB372" w14:textId="77777777" w:rsidR="00B4761C" w:rsidRPr="00B4761C" w:rsidRDefault="00B4761C" w:rsidP="00B4761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Sustained Improvement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24+ months</w:t>
      </w:r>
    </w:p>
    <w:p w14:paraId="4299D7FB" w14:textId="77777777" w:rsidR="00B4761C" w:rsidRPr="00B4761C" w:rsidRDefault="00B4761C" w:rsidP="00B4761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Total Time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Approximately 2-3 years for full implementation</w:t>
      </w:r>
    </w:p>
    <w:p w14:paraId="22FFA18A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7794119C">
          <v:rect id="_x0000_i1029" style="width:0;height:1.5pt" o:hralign="center" o:hrstd="t" o:hr="t" fillcolor="#a0a0a0" stroked="f"/>
        </w:pict>
      </w:r>
    </w:p>
    <w:p w14:paraId="43E4DE16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6: Key Challenges</w:t>
      </w:r>
    </w:p>
    <w:p w14:paraId="3E28B940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3B579C20" w14:textId="77777777" w:rsidR="00B4761C" w:rsidRPr="00B4761C" w:rsidRDefault="00B4761C" w:rsidP="00B4761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Resistance to Change:</w:t>
      </w:r>
    </w:p>
    <w:p w14:paraId="2B0D433B" w14:textId="77777777" w:rsidR="00B4761C" w:rsidRPr="00B4761C" w:rsidRDefault="00B4761C" w:rsidP="00B476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Solu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Strong leadership support and clear communication.</w:t>
      </w:r>
    </w:p>
    <w:p w14:paraId="36D8EC7A" w14:textId="77777777" w:rsidR="00B4761C" w:rsidRPr="00B4761C" w:rsidRDefault="00B4761C" w:rsidP="00B4761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Resource Allocation:</w:t>
      </w:r>
    </w:p>
    <w:p w14:paraId="3AF4C715" w14:textId="77777777" w:rsidR="00B4761C" w:rsidRPr="00B4761C" w:rsidRDefault="00B4761C" w:rsidP="00B476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Solu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Dedicated budget and personnel for training and development.</w:t>
      </w:r>
    </w:p>
    <w:p w14:paraId="5B864466" w14:textId="77777777" w:rsidR="00B4761C" w:rsidRPr="00B4761C" w:rsidRDefault="00B4761C" w:rsidP="00B4761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ultural Shift:</w:t>
      </w:r>
    </w:p>
    <w:p w14:paraId="48FAD9BE" w14:textId="77777777" w:rsidR="00B4761C" w:rsidRPr="00B4761C" w:rsidRDefault="00B4761C" w:rsidP="00B476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Solu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Consistent reinforcement of just culture principles and values.</w:t>
      </w:r>
    </w:p>
    <w:p w14:paraId="5A801BF3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0674911A">
          <v:rect id="_x0000_i1030" style="width:0;height:1.5pt" o:hralign="center" o:hrstd="t" o:hr="t" fillcolor="#a0a0a0" stroked="f"/>
        </w:pict>
      </w:r>
    </w:p>
    <w:p w14:paraId="7FBD0F84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7: Best Practices for Implementation</w:t>
      </w:r>
    </w:p>
    <w:p w14:paraId="13093DC8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6493DAD3" w14:textId="77777777" w:rsidR="00B4761C" w:rsidRPr="00B4761C" w:rsidRDefault="00B4761C" w:rsidP="00B4761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Leadership Commitment:</w:t>
      </w:r>
    </w:p>
    <w:p w14:paraId="173EC133" w14:textId="77777777" w:rsidR="00B4761C" w:rsidRPr="00B4761C" w:rsidRDefault="00B4761C" w:rsidP="00B476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Visible support from top management.</w:t>
      </w:r>
    </w:p>
    <w:p w14:paraId="5D866E42" w14:textId="77777777" w:rsidR="00B4761C" w:rsidRPr="00B4761C" w:rsidRDefault="00B4761C" w:rsidP="00B4761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mprehensive Training:</w:t>
      </w:r>
    </w:p>
    <w:p w14:paraId="0940C4AE" w14:textId="77777777" w:rsidR="00B4761C" w:rsidRPr="00B4761C" w:rsidRDefault="00B4761C" w:rsidP="00B476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Ongoing education and skill development.</w:t>
      </w:r>
    </w:p>
    <w:p w14:paraId="14C5ED81" w14:textId="77777777" w:rsidR="00B4761C" w:rsidRPr="00B4761C" w:rsidRDefault="00B4761C" w:rsidP="00B4761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Open Communication:</w:t>
      </w:r>
    </w:p>
    <w:p w14:paraId="08351A60" w14:textId="77777777" w:rsidR="00B4761C" w:rsidRPr="00B4761C" w:rsidRDefault="00B4761C" w:rsidP="00B476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Encourage reporting and discussions without fear of retribution.</w:t>
      </w:r>
    </w:p>
    <w:p w14:paraId="7841844D" w14:textId="77777777" w:rsidR="00B4761C" w:rsidRPr="00B4761C" w:rsidRDefault="00B4761C" w:rsidP="00B4761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inuous Evaluation:</w:t>
      </w:r>
    </w:p>
    <w:p w14:paraId="047D7D5B" w14:textId="77777777" w:rsidR="00B4761C" w:rsidRPr="00B4761C" w:rsidRDefault="00B4761C" w:rsidP="00B476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Regular assessments and adjustments based on feedback and performance data.</w:t>
      </w:r>
    </w:p>
    <w:p w14:paraId="5D3EB771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lastRenderedPageBreak/>
        <w:pict w14:anchorId="40EF36A3">
          <v:rect id="_x0000_i1031" style="width:0;height:1.5pt" o:hralign="center" o:hrstd="t" o:hr="t" fillcolor="#a0a0a0" stroked="f"/>
        </w:pict>
      </w:r>
    </w:p>
    <w:p w14:paraId="4A104A69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8: Graphic Slide - Learning Curve Visualization</w:t>
      </w:r>
    </w:p>
    <w:p w14:paraId="6E03683F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13C32B61" w14:textId="77777777" w:rsidR="00B4761C" w:rsidRPr="00B4761C" w:rsidRDefault="00B4761C" w:rsidP="00B4761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Graphic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A chart illustrating the phases of the learning curve over time with key milestones.</w:t>
      </w:r>
    </w:p>
    <w:p w14:paraId="4163F0B2" w14:textId="77777777" w:rsidR="00B4761C" w:rsidRPr="00B4761C" w:rsidRDefault="00B4761C" w:rsidP="00B4761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Visual representation of the progression from initial awareness to sustained improvement.</w:t>
      </w:r>
    </w:p>
    <w:p w14:paraId="3215A8F1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340FDACA">
          <v:rect id="_x0000_i1032" style="width:0;height:1.5pt" o:hralign="center" o:hrstd="t" o:hr="t" fillcolor="#a0a0a0" stroked="f"/>
        </w:pict>
      </w:r>
    </w:p>
    <w:p w14:paraId="03FEFBF2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9: Case Study Example</w:t>
      </w:r>
    </w:p>
    <w:p w14:paraId="681436F2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6A8CDF6B" w14:textId="77777777" w:rsidR="00B4761C" w:rsidRPr="00B4761C" w:rsidRDefault="00B4761C" w:rsidP="00B4761C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Organiza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Example of a healthcare institution implementing a just culture.</w:t>
      </w:r>
    </w:p>
    <w:p w14:paraId="3963EF3A" w14:textId="77777777" w:rsidR="00B4761C" w:rsidRPr="00B4761C" w:rsidRDefault="00B4761C" w:rsidP="00B4761C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Timeline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Overview of their 3-year journey.</w:t>
      </w:r>
    </w:p>
    <w:p w14:paraId="49DD585D" w14:textId="77777777" w:rsidR="00B4761C" w:rsidRPr="00B4761C" w:rsidRDefault="00B4761C" w:rsidP="00B4761C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Result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Improved reporting, enhanced safety, and increased employee satisfaction.</w:t>
      </w:r>
    </w:p>
    <w:p w14:paraId="4B93CEE3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5F494D79">
          <v:rect id="_x0000_i1033" style="width:0;height:1.5pt" o:hralign="center" o:hrstd="t" o:hr="t" fillcolor="#a0a0a0" stroked="f"/>
        </w:pict>
      </w:r>
    </w:p>
    <w:p w14:paraId="0074B1E9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10: Conclusion and References</w:t>
      </w:r>
    </w:p>
    <w:p w14:paraId="17D9EA26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1DF8779E" w14:textId="77777777" w:rsidR="00B4761C" w:rsidRPr="00B4761C" w:rsidRDefault="00B4761C" w:rsidP="00B4761C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Summary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Recap of the learning curve and key points.</w:t>
      </w:r>
    </w:p>
    <w:p w14:paraId="6011B623" w14:textId="77777777" w:rsidR="00B4761C" w:rsidRPr="00B4761C" w:rsidRDefault="00B4761C" w:rsidP="00B4761C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all to Action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Encouragement to start the journey toward a just culture.</w:t>
      </w:r>
    </w:p>
    <w:p w14:paraId="228534B8" w14:textId="77777777" w:rsidR="00B4761C" w:rsidRPr="00B4761C" w:rsidRDefault="00B4761C" w:rsidP="00B4761C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References:</w:t>
      </w:r>
    </w:p>
    <w:p w14:paraId="6B444A76" w14:textId="77777777" w:rsidR="00B4761C" w:rsidRPr="00B4761C" w:rsidRDefault="00B4761C" w:rsidP="00B4761C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Marx, D. (2001). </w:t>
      </w:r>
      <w:r w:rsidRPr="00B4761C">
        <w:rPr>
          <w:rFonts w:ascii="Times New Roman" w:eastAsia="Times New Roman" w:hAnsi="Times New Roman" w:cs="Times New Roman"/>
          <w:i/>
          <w:iCs/>
          <w:sz w:val="24"/>
          <w:szCs w:val="24"/>
        </w:rPr>
        <w:t>Patient Safety and the "Just Culture": A Primer for Health Care Executives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>. Medical Event Reporting System–Transfusion Medicine.</w:t>
      </w:r>
    </w:p>
    <w:p w14:paraId="35E985FB" w14:textId="77777777" w:rsidR="00B4761C" w:rsidRPr="00B4761C" w:rsidRDefault="00B4761C" w:rsidP="00B4761C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Reason, J. (1997). </w:t>
      </w:r>
      <w:r w:rsidRPr="00B4761C">
        <w:rPr>
          <w:rFonts w:ascii="Times New Roman" w:eastAsia="Times New Roman" w:hAnsi="Times New Roman" w:cs="Times New Roman"/>
          <w:i/>
          <w:iCs/>
          <w:sz w:val="24"/>
          <w:szCs w:val="24"/>
        </w:rPr>
        <w:t>Managing the Risks of Organizational Accidents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>. Ashgate.</w:t>
      </w:r>
    </w:p>
    <w:p w14:paraId="5AC5C46D" w14:textId="77777777" w:rsidR="00B4761C" w:rsidRPr="00B4761C" w:rsidRDefault="00B4761C" w:rsidP="00B4761C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Dekker, S. (2012). </w:t>
      </w:r>
      <w:r w:rsidRPr="00B4761C">
        <w:rPr>
          <w:rFonts w:ascii="Times New Roman" w:eastAsia="Times New Roman" w:hAnsi="Times New Roman" w:cs="Times New Roman"/>
          <w:i/>
          <w:iCs/>
          <w:sz w:val="24"/>
          <w:szCs w:val="24"/>
        </w:rPr>
        <w:t>Just Culture: Balancing Safety and Accountability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>. Ashgate.</w:t>
      </w:r>
    </w:p>
    <w:p w14:paraId="700D660E" w14:textId="77777777" w:rsidR="00B4761C" w:rsidRPr="00B4761C" w:rsidRDefault="00B4761C" w:rsidP="00B476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pict w14:anchorId="1A2E0FD9">
          <v:rect id="_x0000_i1034" style="width:0;height:1.5pt" o:hralign="center" o:hrstd="t" o:hr="t" fillcolor="#a0a0a0" stroked="f"/>
        </w:pict>
      </w:r>
    </w:p>
    <w:p w14:paraId="4D112CD5" w14:textId="77777777" w:rsidR="00B4761C" w:rsidRPr="00B4761C" w:rsidRDefault="00B4761C" w:rsidP="00B476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4761C">
        <w:rPr>
          <w:rFonts w:ascii="Times New Roman" w:eastAsia="Times New Roman" w:hAnsi="Times New Roman" w:cs="Times New Roman"/>
          <w:b/>
          <w:bCs/>
          <w:sz w:val="27"/>
          <w:szCs w:val="27"/>
        </w:rPr>
        <w:t>Slide 8 Graphic Description</w:t>
      </w:r>
    </w:p>
    <w:p w14:paraId="26F1CA10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Title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Learning Curve for Implementing a Just Culture </w:t>
      </w: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Content:</w:t>
      </w:r>
    </w:p>
    <w:p w14:paraId="24E183C2" w14:textId="77777777" w:rsidR="00B4761C" w:rsidRPr="00B4761C" w:rsidRDefault="00B4761C" w:rsidP="00B4761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X-Axi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Time (months)</w:t>
      </w:r>
    </w:p>
    <w:p w14:paraId="7A8868F0" w14:textId="77777777" w:rsidR="00B4761C" w:rsidRPr="00B4761C" w:rsidRDefault="00B4761C" w:rsidP="00B4761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Y-Axis:</w:t>
      </w:r>
      <w:r w:rsidRPr="00B4761C">
        <w:rPr>
          <w:rFonts w:ascii="Times New Roman" w:eastAsia="Times New Roman" w:hAnsi="Times New Roman" w:cs="Times New Roman"/>
          <w:sz w:val="24"/>
          <w:szCs w:val="24"/>
        </w:rPr>
        <w:t xml:space="preserve"> Level of Implementation</w:t>
      </w:r>
    </w:p>
    <w:p w14:paraId="5E2EB99E" w14:textId="77777777" w:rsidR="00B4761C" w:rsidRPr="00B4761C" w:rsidRDefault="00B4761C" w:rsidP="00B4761C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Phases:</w:t>
      </w:r>
    </w:p>
    <w:p w14:paraId="4193DB1C" w14:textId="77777777" w:rsidR="00B4761C" w:rsidRPr="00B4761C" w:rsidRDefault="00B4761C" w:rsidP="00B4761C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Initial Awareness (3-6 months)</w:t>
      </w:r>
    </w:p>
    <w:p w14:paraId="60498C8C" w14:textId="77777777" w:rsidR="00B4761C" w:rsidRPr="00B4761C" w:rsidRDefault="00B4761C" w:rsidP="00B4761C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Adoption (6-12 months)</w:t>
      </w:r>
    </w:p>
    <w:p w14:paraId="00A1CCBA" w14:textId="77777777" w:rsidR="00B4761C" w:rsidRPr="00B4761C" w:rsidRDefault="00B4761C" w:rsidP="00B4761C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lastRenderedPageBreak/>
        <w:t>Integration (12-24 months)</w:t>
      </w:r>
    </w:p>
    <w:p w14:paraId="5A37A454" w14:textId="77777777" w:rsidR="00B4761C" w:rsidRPr="00B4761C" w:rsidRDefault="00B4761C" w:rsidP="00B4761C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Sustained Improvement (24+ months)</w:t>
      </w:r>
    </w:p>
    <w:p w14:paraId="23A82387" w14:textId="77777777" w:rsidR="00B4761C" w:rsidRPr="00B4761C" w:rsidRDefault="00B4761C" w:rsidP="00B476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b/>
          <w:bCs/>
          <w:sz w:val="24"/>
          <w:szCs w:val="24"/>
        </w:rPr>
        <w:t>Visual Elements:</w:t>
      </w:r>
    </w:p>
    <w:p w14:paraId="0467BE66" w14:textId="77777777" w:rsidR="00B4761C" w:rsidRPr="00B4761C" w:rsidRDefault="00B4761C" w:rsidP="00B4761C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A rising curve showing gradual improvement.</w:t>
      </w:r>
    </w:p>
    <w:p w14:paraId="1B00060E" w14:textId="77777777" w:rsidR="00B4761C" w:rsidRPr="00B4761C" w:rsidRDefault="00B4761C" w:rsidP="00B4761C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61C">
        <w:rPr>
          <w:rFonts w:ascii="Times New Roman" w:eastAsia="Times New Roman" w:hAnsi="Times New Roman" w:cs="Times New Roman"/>
          <w:sz w:val="24"/>
          <w:szCs w:val="24"/>
        </w:rPr>
        <w:t>Key milestones indicated at each phase.</w:t>
      </w:r>
    </w:p>
    <w:p w14:paraId="3B478C67" w14:textId="77777777" w:rsidR="00D43083" w:rsidRPr="00C65C15" w:rsidRDefault="00D43083" w:rsidP="00B4761C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43083" w:rsidRPr="00C65C15" w:rsidSect="00DC516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7F2627" w14:textId="77777777" w:rsidR="00531981" w:rsidRDefault="00531981">
      <w:pPr>
        <w:spacing w:after="0" w:line="240" w:lineRule="auto"/>
      </w:pPr>
      <w:r>
        <w:separator/>
      </w:r>
    </w:p>
  </w:endnote>
  <w:endnote w:type="continuationSeparator" w:id="0">
    <w:p w14:paraId="49902023" w14:textId="77777777" w:rsidR="00531981" w:rsidRDefault="005319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CC37A" w14:textId="77777777" w:rsidR="00531981" w:rsidRDefault="00531981">
      <w:pPr>
        <w:spacing w:after="0" w:line="240" w:lineRule="auto"/>
      </w:pPr>
      <w:r>
        <w:separator/>
      </w:r>
    </w:p>
  </w:footnote>
  <w:footnote w:type="continuationSeparator" w:id="0">
    <w:p w14:paraId="51DCE5C3" w14:textId="77777777" w:rsidR="00531981" w:rsidRDefault="005319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03930299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4D7251C7" w14:textId="77777777" w:rsidR="00C66E71" w:rsidRPr="004D3185" w:rsidRDefault="00000000">
        <w:pPr>
          <w:pStyle w:val="Header"/>
          <w:jc w:val="right"/>
          <w:rPr>
            <w:sz w:val="24"/>
            <w:szCs w:val="24"/>
          </w:rPr>
        </w:pPr>
        <w:r w:rsidRPr="004D3185">
          <w:rPr>
            <w:sz w:val="24"/>
            <w:szCs w:val="24"/>
          </w:rPr>
          <w:fldChar w:fldCharType="begin"/>
        </w:r>
        <w:r w:rsidRPr="004D3185">
          <w:rPr>
            <w:sz w:val="24"/>
            <w:szCs w:val="24"/>
          </w:rPr>
          <w:instrText xml:space="preserve"> PAGE   \* MERGEFORMAT </w:instrText>
        </w:r>
        <w:r w:rsidRPr="004D3185">
          <w:rPr>
            <w:sz w:val="24"/>
            <w:szCs w:val="24"/>
          </w:rPr>
          <w:fldChar w:fldCharType="separate"/>
        </w:r>
        <w:r w:rsidRPr="004D3185">
          <w:rPr>
            <w:noProof/>
            <w:sz w:val="24"/>
            <w:szCs w:val="24"/>
          </w:rPr>
          <w:t>2</w:t>
        </w:r>
        <w:r w:rsidRPr="004D3185">
          <w:rPr>
            <w:noProof/>
            <w:sz w:val="24"/>
            <w:szCs w:val="24"/>
          </w:rPr>
          <w:fldChar w:fldCharType="end"/>
        </w:r>
      </w:p>
    </w:sdtContent>
  </w:sdt>
  <w:p w14:paraId="35B827AB" w14:textId="77777777" w:rsidR="00C66E71" w:rsidRDefault="00C66E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2C60"/>
    <w:multiLevelType w:val="multilevel"/>
    <w:tmpl w:val="21787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655642"/>
    <w:multiLevelType w:val="multilevel"/>
    <w:tmpl w:val="F30A6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AA2065"/>
    <w:multiLevelType w:val="multilevel"/>
    <w:tmpl w:val="F8EE4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645C04"/>
    <w:multiLevelType w:val="multilevel"/>
    <w:tmpl w:val="C4B25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EC4F4F"/>
    <w:multiLevelType w:val="multilevel"/>
    <w:tmpl w:val="BC00E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2C334C"/>
    <w:multiLevelType w:val="multilevel"/>
    <w:tmpl w:val="52609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0D4030"/>
    <w:multiLevelType w:val="multilevel"/>
    <w:tmpl w:val="6C046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875F77"/>
    <w:multiLevelType w:val="multilevel"/>
    <w:tmpl w:val="303021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5848EE"/>
    <w:multiLevelType w:val="multilevel"/>
    <w:tmpl w:val="1D0E2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1514D1"/>
    <w:multiLevelType w:val="multilevel"/>
    <w:tmpl w:val="9E301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561E81"/>
    <w:multiLevelType w:val="multilevel"/>
    <w:tmpl w:val="095C6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EC43C5"/>
    <w:multiLevelType w:val="multilevel"/>
    <w:tmpl w:val="5204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DB40CA"/>
    <w:multiLevelType w:val="multilevel"/>
    <w:tmpl w:val="7AEC1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763960"/>
    <w:multiLevelType w:val="multilevel"/>
    <w:tmpl w:val="B0FC3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6D241E7"/>
    <w:multiLevelType w:val="multilevel"/>
    <w:tmpl w:val="E8C44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43708B"/>
    <w:multiLevelType w:val="multilevel"/>
    <w:tmpl w:val="A0820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FF4A29"/>
    <w:multiLevelType w:val="multilevel"/>
    <w:tmpl w:val="79181F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32114E5"/>
    <w:multiLevelType w:val="multilevel"/>
    <w:tmpl w:val="8A6E1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695FF4"/>
    <w:multiLevelType w:val="multilevel"/>
    <w:tmpl w:val="CDA26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F860A72"/>
    <w:multiLevelType w:val="multilevel"/>
    <w:tmpl w:val="ACC20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2405051">
    <w:abstractNumId w:val="7"/>
  </w:num>
  <w:num w:numId="2" w16cid:durableId="1846508517">
    <w:abstractNumId w:val="5"/>
  </w:num>
  <w:num w:numId="3" w16cid:durableId="2048555965">
    <w:abstractNumId w:val="14"/>
  </w:num>
  <w:num w:numId="4" w16cid:durableId="1532568231">
    <w:abstractNumId w:val="12"/>
  </w:num>
  <w:num w:numId="5" w16cid:durableId="1173766451">
    <w:abstractNumId w:val="8"/>
  </w:num>
  <w:num w:numId="6" w16cid:durableId="1624385528">
    <w:abstractNumId w:val="19"/>
  </w:num>
  <w:num w:numId="7" w16cid:durableId="1385105581">
    <w:abstractNumId w:val="2"/>
  </w:num>
  <w:num w:numId="8" w16cid:durableId="1574588461">
    <w:abstractNumId w:val="17"/>
  </w:num>
  <w:num w:numId="9" w16cid:durableId="1130628028">
    <w:abstractNumId w:val="10"/>
  </w:num>
  <w:num w:numId="10" w16cid:durableId="2048601195">
    <w:abstractNumId w:val="13"/>
  </w:num>
  <w:num w:numId="11" w16cid:durableId="1926067260">
    <w:abstractNumId w:val="9"/>
  </w:num>
  <w:num w:numId="12" w16cid:durableId="1172990271">
    <w:abstractNumId w:val="18"/>
  </w:num>
  <w:num w:numId="13" w16cid:durableId="1613829393">
    <w:abstractNumId w:val="15"/>
  </w:num>
  <w:num w:numId="14" w16cid:durableId="735323749">
    <w:abstractNumId w:val="16"/>
  </w:num>
  <w:num w:numId="15" w16cid:durableId="2007632200">
    <w:abstractNumId w:val="4"/>
  </w:num>
  <w:num w:numId="16" w16cid:durableId="761949541">
    <w:abstractNumId w:val="11"/>
  </w:num>
  <w:num w:numId="17" w16cid:durableId="630749449">
    <w:abstractNumId w:val="0"/>
  </w:num>
  <w:num w:numId="18" w16cid:durableId="585113228">
    <w:abstractNumId w:val="3"/>
  </w:num>
  <w:num w:numId="19" w16cid:durableId="1843154862">
    <w:abstractNumId w:val="6"/>
  </w:num>
  <w:num w:numId="20" w16cid:durableId="1480126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0MzAwNTcxNzY2sjRQ0lEKTi0uzszPAykwqgUA3+V38iwAAAA="/>
  </w:docVars>
  <w:rsids>
    <w:rsidRoot w:val="00DF426E"/>
    <w:rsid w:val="002C10B7"/>
    <w:rsid w:val="0043616E"/>
    <w:rsid w:val="00531981"/>
    <w:rsid w:val="005C56CE"/>
    <w:rsid w:val="0088376D"/>
    <w:rsid w:val="009D5BFB"/>
    <w:rsid w:val="00B4761C"/>
    <w:rsid w:val="00BD5D7C"/>
    <w:rsid w:val="00C66E71"/>
    <w:rsid w:val="00D43083"/>
    <w:rsid w:val="00DC1B12"/>
    <w:rsid w:val="00DC516B"/>
    <w:rsid w:val="00DD548D"/>
    <w:rsid w:val="00DF426E"/>
    <w:rsid w:val="00EB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EC1D9C"/>
  <w15:chartTrackingRefBased/>
  <w15:docId w15:val="{3EDC150F-28EC-451A-8105-F6A4A7914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16B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42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42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42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42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42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42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42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42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42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42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42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42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42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42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42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42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42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42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42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42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42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42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42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42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42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42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42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42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426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C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16B"/>
    <w:rPr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C5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51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4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8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6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5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67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96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606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643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05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39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120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465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20</Words>
  <Characters>3310</Characters>
  <Application>Microsoft Office Word</Application>
  <DocSecurity>0</DocSecurity>
  <Lines>12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3</cp:revision>
  <dcterms:created xsi:type="dcterms:W3CDTF">2024-07-13T20:01:00Z</dcterms:created>
  <dcterms:modified xsi:type="dcterms:W3CDTF">2024-07-1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9e7499-1046-4dd6-89cc-54fdf2eede35</vt:lpwstr>
  </property>
</Properties>
</file>